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Вероника Сквор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815778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827462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797448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55084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96253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815842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818690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799384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817530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833996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595158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35785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075603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5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271080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228759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Вероника Скворцова</dc:creator>
  <dc:language>ru-RU</dc:language>
  <cp:keywords/>
  <dcterms:created xsi:type="dcterms:W3CDTF">2025-06-22T08:42:18Z</dcterms:created>
  <dcterms:modified xsi:type="dcterms:W3CDTF">2025-06-22T08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